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B06BA" w14:textId="1B170AD4" w:rsidR="00F40B71" w:rsidRPr="00F40B71" w:rsidRDefault="00F40B71">
      <w:pPr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  <w:t xml:space="preserve">Георги Филев </w:t>
      </w:r>
      <w:r>
        <w:rPr>
          <w:lang w:val="en-US"/>
        </w:rPr>
        <w:t>F104081</w:t>
      </w:r>
    </w:p>
    <w:p w14:paraId="0D34903F" w14:textId="412FAD60" w:rsidR="00BC01BF" w:rsidRDefault="00BC01BF">
      <w:r>
        <w:t>20</w:t>
      </w:r>
      <w:r w:rsidR="00556FC9">
        <w:t>20</w:t>
      </w:r>
      <w:r>
        <w:rPr>
          <w:lang w:val="en-US"/>
        </w:rPr>
        <w:t xml:space="preserve"> </w:t>
      </w:r>
      <w:r w:rsidR="009E558F">
        <w:t>Структ</w:t>
      </w:r>
      <w:r>
        <w:t>ури данни</w:t>
      </w:r>
    </w:p>
    <w:p w14:paraId="348E80E0" w14:textId="77777777" w:rsidR="00556FC9" w:rsidRDefault="009F0010" w:rsidP="00556FC9">
      <w:r>
        <w:t xml:space="preserve">Домашно </w:t>
      </w:r>
      <w:r w:rsidR="00556FC9">
        <w:t>8</w:t>
      </w:r>
      <w:r w:rsidR="00AD15AB">
        <w:t>Б</w:t>
      </w:r>
      <w:r w:rsidR="00F05498">
        <w:t>.</w:t>
      </w:r>
      <w:r w:rsidR="00F62050" w:rsidRPr="00F05498">
        <w:t xml:space="preserve"> </w:t>
      </w:r>
    </w:p>
    <w:p w14:paraId="59F2EFDC" w14:textId="6F80DBE9" w:rsidR="00AB4501" w:rsidRDefault="00055216" w:rsidP="00055216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55216">
        <w:rPr>
          <w:sz w:val="22"/>
          <w:szCs w:val="22"/>
        </w:rPr>
        <w:t xml:space="preserve">Съставете програма за поддържане на </w:t>
      </w:r>
      <w:r w:rsidRPr="00540BA7">
        <w:rPr>
          <w:i/>
          <w:sz w:val="22"/>
          <w:szCs w:val="22"/>
        </w:rPr>
        <w:t>нареден линеен списък</w:t>
      </w:r>
      <w:r w:rsidRPr="00055216">
        <w:rPr>
          <w:sz w:val="22"/>
          <w:szCs w:val="22"/>
        </w:rPr>
        <w:t xml:space="preserve"> посредством указатели. Подайте на входа трите си имена, в реда на изписване, и </w:t>
      </w:r>
      <w:r>
        <w:rPr>
          <w:sz w:val="22"/>
          <w:szCs w:val="22"/>
        </w:rPr>
        <w:t>изведете</w:t>
      </w:r>
      <w:r w:rsidRPr="00055216">
        <w:rPr>
          <w:sz w:val="22"/>
          <w:szCs w:val="22"/>
        </w:rPr>
        <w:t xml:space="preserve"> </w:t>
      </w:r>
      <w:r>
        <w:rPr>
          <w:sz w:val="22"/>
          <w:szCs w:val="22"/>
        </w:rPr>
        <w:t>на екран съдържанието на списъка</w:t>
      </w:r>
      <w:r w:rsidRPr="00055216">
        <w:rPr>
          <w:sz w:val="22"/>
          <w:szCs w:val="22"/>
        </w:rPr>
        <w:t>.</w:t>
      </w:r>
    </w:p>
    <w:p w14:paraId="3D8169D0" w14:textId="28C52742" w:rsidR="004F53E6" w:rsidRDefault="004F53E6" w:rsidP="004F53E6">
      <w:pPr>
        <w:pStyle w:val="ListParagraph"/>
        <w:rPr>
          <w:sz w:val="22"/>
          <w:szCs w:val="22"/>
        </w:rPr>
      </w:pPr>
    </w:p>
    <w:p w14:paraId="5E9031AE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#include &lt;iostream&gt;</w:t>
      </w:r>
    </w:p>
    <w:p w14:paraId="5CCED5D9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#include &lt;string&gt;</w:t>
      </w:r>
    </w:p>
    <w:p w14:paraId="05EEC66B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#include &lt;sstream&gt;</w:t>
      </w:r>
    </w:p>
    <w:p w14:paraId="343EAF85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63E0411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using namespace std;</w:t>
      </w:r>
    </w:p>
    <w:p w14:paraId="2D2D8C36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4768B55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typedef struct Element* pointer;</w:t>
      </w:r>
    </w:p>
    <w:p w14:paraId="17013CD2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25870DF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struct Element {</w:t>
      </w:r>
    </w:p>
    <w:p w14:paraId="492EC598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char data;</w:t>
      </w:r>
    </w:p>
    <w:p w14:paraId="225F396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pointer next;</w:t>
      </w:r>
    </w:p>
    <w:p w14:paraId="3A29EE73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};</w:t>
      </w:r>
    </w:p>
    <w:p w14:paraId="75AD76EF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1AB8A1C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void insert(pointer elem, char bukva){</w:t>
      </w:r>
    </w:p>
    <w:p w14:paraId="3822A84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pointer p;</w:t>
      </w:r>
    </w:p>
    <w:p w14:paraId="249DAD7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p = new Element;</w:t>
      </w:r>
    </w:p>
    <w:p w14:paraId="50147EA1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p-&gt; data = bukva;</w:t>
      </w:r>
    </w:p>
    <w:p w14:paraId="3D4ABC8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p-&gt;next = NULL;</w:t>
      </w:r>
    </w:p>
    <w:p w14:paraId="772E8EC8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50287A6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if( elem == NULL || elem-&gt;data &gt;= bukva){</w:t>
      </w:r>
    </w:p>
    <w:p w14:paraId="3BECA30D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p-&gt;next = elem;</w:t>
      </w:r>
    </w:p>
    <w:p w14:paraId="0037F73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elem = p;</w:t>
      </w:r>
    </w:p>
    <w:p w14:paraId="7E13325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}</w:t>
      </w:r>
    </w:p>
    <w:p w14:paraId="417E68FB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else{</w:t>
      </w:r>
    </w:p>
    <w:p w14:paraId="298E2A58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pointer endy = elem;</w:t>
      </w:r>
    </w:p>
    <w:p w14:paraId="4DFB3E8C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3A9B4CC3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while(endy-&gt;next != NULL &amp;&amp; endy-&gt;next-&gt;data &lt; bukva){</w:t>
      </w:r>
    </w:p>
    <w:p w14:paraId="72DCAEC0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    endy = endy-&gt;next;</w:t>
      </w:r>
    </w:p>
    <w:p w14:paraId="1728FAC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}</w:t>
      </w:r>
    </w:p>
    <w:p w14:paraId="1A289376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p-&gt;next = endy-&gt;next;</w:t>
      </w:r>
    </w:p>
    <w:p w14:paraId="21ADC513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endy-&gt;next= p;</w:t>
      </w:r>
    </w:p>
    <w:p w14:paraId="226E2E0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}</w:t>
      </w:r>
    </w:p>
    <w:p w14:paraId="77E8073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}</w:t>
      </w:r>
    </w:p>
    <w:p w14:paraId="1B690EC4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28682396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int main()</w:t>
      </w:r>
    </w:p>
    <w:p w14:paraId="3E29F5AD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{</w:t>
      </w:r>
    </w:p>
    <w:p w14:paraId="6AC2D2EC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string input;</w:t>
      </w:r>
    </w:p>
    <w:p w14:paraId="4F22A936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while (getline(cin, input)){</w:t>
      </w:r>
    </w:p>
    <w:p w14:paraId="7FC251A8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lastRenderedPageBreak/>
        <w:t xml:space="preserve">        pointer head ;</w:t>
      </w:r>
    </w:p>
    <w:p w14:paraId="5CC3A074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head = NULL;</w:t>
      </w:r>
    </w:p>
    <w:p w14:paraId="57EF56E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char letter;</w:t>
      </w:r>
    </w:p>
    <w:p w14:paraId="13E506A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istringstream s(input);</w:t>
      </w:r>
    </w:p>
    <w:p w14:paraId="543CF362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while(s &gt;&gt; letter){</w:t>
      </w:r>
    </w:p>
    <w:p w14:paraId="4151D1B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    insert(head, tolower(letter));</w:t>
      </w:r>
    </w:p>
    <w:p w14:paraId="7AE72E85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}</w:t>
      </w:r>
    </w:p>
    <w:p w14:paraId="11F0AABE" w14:textId="77777777" w:rsidR="004F53E6" w:rsidRPr="004F53E6" w:rsidRDefault="004F53E6" w:rsidP="004F53E6">
      <w:pPr>
        <w:pStyle w:val="ListParagraph"/>
        <w:rPr>
          <w:sz w:val="22"/>
          <w:szCs w:val="22"/>
        </w:rPr>
      </w:pPr>
    </w:p>
    <w:p w14:paraId="58D2E967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cout&lt;&lt; "Output :";</w:t>
      </w:r>
    </w:p>
    <w:p w14:paraId="2E50FEF8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while(head != NULL){</w:t>
      </w:r>
    </w:p>
    <w:p w14:paraId="74522ECE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    cout&lt;&lt; head-&gt;data;</w:t>
      </w:r>
    </w:p>
    <w:p w14:paraId="0FDA9651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    head = head-&gt;next;</w:t>
      </w:r>
    </w:p>
    <w:p w14:paraId="4FC5501B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}</w:t>
      </w:r>
    </w:p>
    <w:p w14:paraId="5F9EFBDD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    cout&lt;&lt;endl;</w:t>
      </w:r>
    </w:p>
    <w:p w14:paraId="7131483D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}</w:t>
      </w:r>
    </w:p>
    <w:p w14:paraId="0AAD4F23" w14:textId="77777777" w:rsidR="004F53E6" w:rsidRP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 xml:space="preserve">    return 0;</w:t>
      </w:r>
    </w:p>
    <w:p w14:paraId="2E7FC886" w14:textId="35C1B8AC" w:rsidR="004F53E6" w:rsidRDefault="004F53E6" w:rsidP="004F53E6">
      <w:pPr>
        <w:pStyle w:val="ListParagraph"/>
        <w:rPr>
          <w:sz w:val="22"/>
          <w:szCs w:val="22"/>
        </w:rPr>
      </w:pPr>
      <w:r w:rsidRPr="004F53E6">
        <w:rPr>
          <w:sz w:val="22"/>
          <w:szCs w:val="22"/>
        </w:rPr>
        <w:t>}</w:t>
      </w:r>
    </w:p>
    <w:p w14:paraId="3A994521" w14:textId="77777777" w:rsidR="00516608" w:rsidRDefault="00516608" w:rsidP="00516608">
      <w:pPr>
        <w:pStyle w:val="ListParagraph"/>
        <w:rPr>
          <w:sz w:val="22"/>
          <w:szCs w:val="22"/>
        </w:rPr>
      </w:pPr>
    </w:p>
    <w:p w14:paraId="57E8A6A2" w14:textId="77777777" w:rsidR="00055216" w:rsidRDefault="00055216" w:rsidP="00055216">
      <w:pPr>
        <w:pStyle w:val="ListParagraph"/>
        <w:numPr>
          <w:ilvl w:val="0"/>
          <w:numId w:val="13"/>
        </w:numPr>
        <w:rPr>
          <w:sz w:val="22"/>
          <w:szCs w:val="22"/>
        </w:rPr>
      </w:pPr>
      <w:r w:rsidRPr="00055216">
        <w:rPr>
          <w:sz w:val="22"/>
          <w:szCs w:val="22"/>
        </w:rPr>
        <w:t xml:space="preserve">Съставете програма за поддържане на </w:t>
      </w:r>
      <w:r w:rsidRPr="00540BA7">
        <w:rPr>
          <w:i/>
          <w:sz w:val="22"/>
          <w:szCs w:val="22"/>
        </w:rPr>
        <w:t>линеен динамичен списък като опашка</w:t>
      </w:r>
      <w:r w:rsidRPr="00055216">
        <w:rPr>
          <w:sz w:val="22"/>
          <w:szCs w:val="22"/>
        </w:rPr>
        <w:t xml:space="preserve"> посредством указатели. Подайте на входа трите си имена, в реда на изписване, и разпечатайте съдържанието на линейния списък. Включете в програмния текст част за намаляване на опашката. „Извадете “ от линейната структура „първия влязъл“, т.е. името ви</w:t>
      </w:r>
      <w:r>
        <w:rPr>
          <w:sz w:val="22"/>
          <w:szCs w:val="22"/>
        </w:rPr>
        <w:t>,</w:t>
      </w:r>
      <w:r w:rsidRPr="00055216">
        <w:rPr>
          <w:sz w:val="22"/>
          <w:szCs w:val="22"/>
        </w:rPr>
        <w:t xml:space="preserve"> и отново разпечатайте съдържанието на линейния списък.</w:t>
      </w:r>
    </w:p>
    <w:p w14:paraId="134D7B48" w14:textId="77777777" w:rsidR="00055216" w:rsidRPr="00055216" w:rsidRDefault="00055216" w:rsidP="00055216">
      <w:pPr>
        <w:pStyle w:val="ListParagraph"/>
        <w:rPr>
          <w:sz w:val="22"/>
          <w:szCs w:val="22"/>
        </w:rPr>
      </w:pPr>
      <w:r w:rsidRPr="00055216">
        <w:rPr>
          <w:sz w:val="22"/>
          <w:szCs w:val="22"/>
        </w:rPr>
        <w:t>(</w:t>
      </w:r>
      <w:r>
        <w:rPr>
          <w:sz w:val="22"/>
          <w:szCs w:val="22"/>
        </w:rPr>
        <w:t>Предавате програмен текст и снимки на екраните с изход.</w:t>
      </w:r>
      <w:r w:rsidRPr="00055216">
        <w:rPr>
          <w:sz w:val="22"/>
          <w:szCs w:val="22"/>
        </w:rPr>
        <w:t>)</w:t>
      </w:r>
    </w:p>
    <w:p w14:paraId="1E7F3840" w14:textId="4DB2D8AF" w:rsidR="00055216" w:rsidRDefault="00055216" w:rsidP="00055216">
      <w:pPr>
        <w:pStyle w:val="ListParagraph"/>
        <w:rPr>
          <w:sz w:val="22"/>
          <w:szCs w:val="22"/>
        </w:rPr>
      </w:pPr>
    </w:p>
    <w:p w14:paraId="612F9CA5" w14:textId="7A99556E" w:rsidR="00E77EDC" w:rsidRDefault="00E77EDC" w:rsidP="00055216">
      <w:pPr>
        <w:pStyle w:val="ListParagraph"/>
        <w:rPr>
          <w:sz w:val="22"/>
          <w:szCs w:val="22"/>
        </w:rPr>
      </w:pPr>
    </w:p>
    <w:p w14:paraId="676F67F3" w14:textId="37F3D362" w:rsidR="00E77EDC" w:rsidRDefault="00E77EDC" w:rsidP="00055216">
      <w:pPr>
        <w:pStyle w:val="ListParagraph"/>
        <w:rPr>
          <w:sz w:val="22"/>
          <w:szCs w:val="22"/>
        </w:rPr>
      </w:pPr>
    </w:p>
    <w:p w14:paraId="1689EB31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#include &lt;iostream&gt;</w:t>
      </w:r>
    </w:p>
    <w:p w14:paraId="44107644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#include &lt;string&gt;</w:t>
      </w:r>
    </w:p>
    <w:p w14:paraId="4695E2C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#include &lt;sstream&gt;</w:t>
      </w:r>
    </w:p>
    <w:p w14:paraId="7F29981F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79BDE76D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using namespace std;</w:t>
      </w:r>
    </w:p>
    <w:p w14:paraId="05643EB5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71C64DD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typedef struct Element* po;</w:t>
      </w:r>
    </w:p>
    <w:p w14:paraId="5FA511C3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5AA74BF7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struct Element{</w:t>
      </w:r>
    </w:p>
    <w:p w14:paraId="5F1A32AC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string data;</w:t>
      </w:r>
    </w:p>
    <w:p w14:paraId="0B16D890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po next;</w:t>
      </w:r>
    </w:p>
    <w:p w14:paraId="067ECB42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};</w:t>
      </w:r>
    </w:p>
    <w:p w14:paraId="49484644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74BC8DB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bool isEmpty(po beg){</w:t>
      </w:r>
    </w:p>
    <w:p w14:paraId="0096B993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if(beg == NULL ) return true;</w:t>
      </w:r>
    </w:p>
    <w:p w14:paraId="3159E025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5FF8B791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return false;</w:t>
      </w:r>
    </w:p>
    <w:p w14:paraId="63A72FFF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}</w:t>
      </w:r>
    </w:p>
    <w:p w14:paraId="1FE9249A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4E2DEF0D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void push(po beg, po endy ,string data){</w:t>
      </w:r>
    </w:p>
    <w:p w14:paraId="5338AE0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po p = new Element;</w:t>
      </w:r>
    </w:p>
    <w:p w14:paraId="4078F00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lastRenderedPageBreak/>
        <w:t xml:space="preserve">    p-&gt;data = data;</w:t>
      </w:r>
    </w:p>
    <w:p w14:paraId="7A9CF9D5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p-&gt;next = nullptr;</w:t>
      </w:r>
    </w:p>
    <w:p w14:paraId="7329508B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if(endy == nullptr){</w:t>
      </w:r>
    </w:p>
    <w:p w14:paraId="1303E18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endy = p;</w:t>
      </w:r>
    </w:p>
    <w:p w14:paraId="16F0BE35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beg = endy;</w:t>
      </w:r>
    </w:p>
    <w:p w14:paraId="2CBDC4E2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}</w:t>
      </w:r>
    </w:p>
    <w:p w14:paraId="0736CC7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else{</w:t>
      </w:r>
    </w:p>
    <w:p w14:paraId="5C4F048A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endy-&gt;next = p;</w:t>
      </w:r>
    </w:p>
    <w:p w14:paraId="5E6E0004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endy = p;</w:t>
      </w:r>
    </w:p>
    <w:p w14:paraId="3D038A25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}</w:t>
      </w:r>
    </w:p>
    <w:p w14:paraId="4BD78E7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}</w:t>
      </w:r>
    </w:p>
    <w:p w14:paraId="27819A6A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320DA1E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string pop(po beg, po endy){</w:t>
      </w:r>
    </w:p>
    <w:p w14:paraId="5009337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if(beg == nullptr){</w:t>
      </w:r>
    </w:p>
    <w:p w14:paraId="0C087BE8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return "";</w:t>
      </w:r>
    </w:p>
    <w:p w14:paraId="3C8629A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}</w:t>
      </w:r>
    </w:p>
    <w:p w14:paraId="01F9CD1C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string out = beg-&gt;data;</w:t>
      </w:r>
    </w:p>
    <w:p w14:paraId="673E56E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po tmp = beg;</w:t>
      </w:r>
    </w:p>
    <w:p w14:paraId="5D99C54C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beg = beg-&gt;next;</w:t>
      </w:r>
    </w:p>
    <w:p w14:paraId="6F32E77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delete tmp;</w:t>
      </w:r>
    </w:p>
    <w:p w14:paraId="0EE6F842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4DCEB3A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if(beg == nullptr){</w:t>
      </w:r>
    </w:p>
    <w:p w14:paraId="0DCEBF93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endy = beg;</w:t>
      </w:r>
    </w:p>
    <w:p w14:paraId="4F981CD4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}</w:t>
      </w:r>
    </w:p>
    <w:p w14:paraId="1996D439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4A585510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return out;</w:t>
      </w:r>
    </w:p>
    <w:p w14:paraId="39C43628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}</w:t>
      </w:r>
    </w:p>
    <w:p w14:paraId="375E7339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3D77319E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20B7410F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int main (){</w:t>
      </w:r>
    </w:p>
    <w:p w14:paraId="31479AF1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po beg , endy;</w:t>
      </w:r>
    </w:p>
    <w:p w14:paraId="230FD5C3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beg = endy = nullptr;</w:t>
      </w:r>
    </w:p>
    <w:p w14:paraId="318854E2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562D4109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string input;</w:t>
      </w:r>
    </w:p>
    <w:p w14:paraId="2124D56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while(getline(cin, input)){</w:t>
      </w:r>
    </w:p>
    <w:p w14:paraId="1D1CAAAA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istringstream s(input);</w:t>
      </w:r>
    </w:p>
    <w:p w14:paraId="6FCBFD18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string word;</w:t>
      </w:r>
    </w:p>
    <w:p w14:paraId="7FB96A8A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while (s &gt;&gt; word){</w:t>
      </w:r>
    </w:p>
    <w:p w14:paraId="073934D6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    push(beg, endy , word);</w:t>
      </w:r>
    </w:p>
    <w:p w14:paraId="38AC9D3B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}</w:t>
      </w:r>
    </w:p>
    <w:p w14:paraId="5118AFB5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pop(beg , endy);</w:t>
      </w:r>
    </w:p>
    <w:p w14:paraId="3B199356" w14:textId="77777777" w:rsidR="00E77EDC" w:rsidRPr="00E77EDC" w:rsidRDefault="00E77EDC" w:rsidP="00E77EDC">
      <w:pPr>
        <w:pStyle w:val="ListParagraph"/>
        <w:rPr>
          <w:sz w:val="22"/>
          <w:szCs w:val="22"/>
        </w:rPr>
      </w:pPr>
    </w:p>
    <w:p w14:paraId="5F362940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cout&lt;&lt; "Output: ";</w:t>
      </w:r>
    </w:p>
    <w:p w14:paraId="3BD96261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while(isEmpty(beg) == false){</w:t>
      </w:r>
    </w:p>
    <w:p w14:paraId="1D9FECD2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    cout &lt;&lt; pop(beg, endy) &lt;&lt; " ";</w:t>
      </w:r>
    </w:p>
    <w:p w14:paraId="1B4CF601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}</w:t>
      </w:r>
    </w:p>
    <w:p w14:paraId="7286434D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    cout&lt;&lt;endl;</w:t>
      </w:r>
    </w:p>
    <w:p w14:paraId="23D0D0FE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 xml:space="preserve">    }</w:t>
      </w:r>
    </w:p>
    <w:p w14:paraId="1CEE6908" w14:textId="77777777" w:rsidR="00E77EDC" w:rsidRPr="00E77EDC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lastRenderedPageBreak/>
        <w:t xml:space="preserve">    return 0;</w:t>
      </w:r>
    </w:p>
    <w:p w14:paraId="200124FB" w14:textId="014019B3" w:rsidR="00E77EDC" w:rsidRPr="00055216" w:rsidRDefault="00E77EDC" w:rsidP="00E77EDC">
      <w:pPr>
        <w:pStyle w:val="ListParagraph"/>
        <w:rPr>
          <w:sz w:val="22"/>
          <w:szCs w:val="22"/>
        </w:rPr>
      </w:pPr>
      <w:r w:rsidRPr="00E77EDC">
        <w:rPr>
          <w:sz w:val="22"/>
          <w:szCs w:val="22"/>
        </w:rPr>
        <w:t>}</w:t>
      </w:r>
    </w:p>
    <w:p w14:paraId="119DA07B" w14:textId="77777777"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A83825"/>
    <w:multiLevelType w:val="hybridMultilevel"/>
    <w:tmpl w:val="0C1E2CF0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162AC"/>
    <w:multiLevelType w:val="hybridMultilevel"/>
    <w:tmpl w:val="F42CE6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E612A"/>
    <w:multiLevelType w:val="hybridMultilevel"/>
    <w:tmpl w:val="4648B292"/>
    <w:lvl w:ilvl="0" w:tplc="1EE6B3D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11"/>
  </w:num>
  <w:num w:numId="4">
    <w:abstractNumId w:val="1"/>
  </w:num>
  <w:num w:numId="5">
    <w:abstractNumId w:val="2"/>
  </w:num>
  <w:num w:numId="6">
    <w:abstractNumId w:val="5"/>
  </w:num>
  <w:num w:numId="7">
    <w:abstractNumId w:val="4"/>
  </w:num>
  <w:num w:numId="8">
    <w:abstractNumId w:val="8"/>
  </w:num>
  <w:num w:numId="9">
    <w:abstractNumId w:val="9"/>
  </w:num>
  <w:num w:numId="10">
    <w:abstractNumId w:val="0"/>
  </w:num>
  <w:num w:numId="11">
    <w:abstractNumId w:val="12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tKgFAA6Q5EYtAAAA"/>
  </w:docVars>
  <w:rsids>
    <w:rsidRoot w:val="009F0010"/>
    <w:rsid w:val="000213B9"/>
    <w:rsid w:val="0004604C"/>
    <w:rsid w:val="00055216"/>
    <w:rsid w:val="00072DC9"/>
    <w:rsid w:val="0008578C"/>
    <w:rsid w:val="000C3426"/>
    <w:rsid w:val="00112BCF"/>
    <w:rsid w:val="001166B6"/>
    <w:rsid w:val="00187F27"/>
    <w:rsid w:val="001924A6"/>
    <w:rsid w:val="001A0A2E"/>
    <w:rsid w:val="001E2428"/>
    <w:rsid w:val="001F1AF8"/>
    <w:rsid w:val="00215218"/>
    <w:rsid w:val="00232A66"/>
    <w:rsid w:val="002D5B8F"/>
    <w:rsid w:val="00317F63"/>
    <w:rsid w:val="003855C2"/>
    <w:rsid w:val="003D16A3"/>
    <w:rsid w:val="003D5734"/>
    <w:rsid w:val="00400C99"/>
    <w:rsid w:val="00413B5F"/>
    <w:rsid w:val="00470199"/>
    <w:rsid w:val="00482EB9"/>
    <w:rsid w:val="004A391E"/>
    <w:rsid w:val="004C712C"/>
    <w:rsid w:val="004D4534"/>
    <w:rsid w:val="004D7D7C"/>
    <w:rsid w:val="004F150C"/>
    <w:rsid w:val="004F3683"/>
    <w:rsid w:val="004F53E6"/>
    <w:rsid w:val="00501BB6"/>
    <w:rsid w:val="00516608"/>
    <w:rsid w:val="00540BA7"/>
    <w:rsid w:val="00547FC4"/>
    <w:rsid w:val="00556FC9"/>
    <w:rsid w:val="00567953"/>
    <w:rsid w:val="005B1970"/>
    <w:rsid w:val="005B28B4"/>
    <w:rsid w:val="005C12FF"/>
    <w:rsid w:val="005F576A"/>
    <w:rsid w:val="006738CF"/>
    <w:rsid w:val="006B225E"/>
    <w:rsid w:val="006B26BE"/>
    <w:rsid w:val="007D1393"/>
    <w:rsid w:val="007D3880"/>
    <w:rsid w:val="0082779F"/>
    <w:rsid w:val="0087678B"/>
    <w:rsid w:val="008840B0"/>
    <w:rsid w:val="008A1805"/>
    <w:rsid w:val="008C1372"/>
    <w:rsid w:val="00975533"/>
    <w:rsid w:val="00982915"/>
    <w:rsid w:val="009A2183"/>
    <w:rsid w:val="009A3B10"/>
    <w:rsid w:val="009E558F"/>
    <w:rsid w:val="009F0010"/>
    <w:rsid w:val="00A21C33"/>
    <w:rsid w:val="00A5115C"/>
    <w:rsid w:val="00AB4501"/>
    <w:rsid w:val="00AD15AB"/>
    <w:rsid w:val="00AE62A3"/>
    <w:rsid w:val="00AE7E39"/>
    <w:rsid w:val="00B35AF7"/>
    <w:rsid w:val="00B55920"/>
    <w:rsid w:val="00BC01BF"/>
    <w:rsid w:val="00BF3A5D"/>
    <w:rsid w:val="00CD45E5"/>
    <w:rsid w:val="00CF3C79"/>
    <w:rsid w:val="00D16344"/>
    <w:rsid w:val="00D34DD1"/>
    <w:rsid w:val="00D5285D"/>
    <w:rsid w:val="00DC7C77"/>
    <w:rsid w:val="00DF449D"/>
    <w:rsid w:val="00E67ADA"/>
    <w:rsid w:val="00E77EDC"/>
    <w:rsid w:val="00E957AE"/>
    <w:rsid w:val="00F05498"/>
    <w:rsid w:val="00F17D87"/>
    <w:rsid w:val="00F40B71"/>
    <w:rsid w:val="00F62050"/>
    <w:rsid w:val="00FA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423A32"/>
  <w15:docId w15:val="{496F0ED7-69BB-4271-AE96-C8619C42E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218A5-9284-457E-A235-A52A98BB7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3</TotalTime>
  <Pages>4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8</cp:revision>
  <dcterms:created xsi:type="dcterms:W3CDTF">2020-11-27T06:56:00Z</dcterms:created>
  <dcterms:modified xsi:type="dcterms:W3CDTF">2021-12-28T16:20:00Z</dcterms:modified>
</cp:coreProperties>
</file>